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FF8E2" w14:textId="2EAA793B" w:rsidR="009732FB" w:rsidRPr="00C72AA9" w:rsidRDefault="00C72AA9" w:rsidP="00DB2760">
      <w:pPr>
        <w:pStyle w:val="Nadpis4"/>
        <w:spacing w:before="0"/>
        <w:rPr>
          <w:rFonts w:asciiTheme="minorHAnsi" w:hAnsiTheme="minorHAnsi" w:cstheme="minorHAnsi"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snapToGrid w:val="0"/>
          <w:sz w:val="28"/>
        </w:rPr>
        <w:t xml:space="preserve">INDIVIDUAL STUDY PLAN </w:t>
      </w:r>
    </w:p>
    <w:p w14:paraId="4E1BA24F" w14:textId="77777777" w:rsidR="009732FB" w:rsidRPr="00410B92" w:rsidRDefault="009732FB" w:rsidP="00DB2760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In the doctoral degree programme: </w:t>
      </w:r>
    </w:p>
    <w:sdt>
      <w:sdtPr>
        <w:rPr>
          <w:rFonts w:asciiTheme="minorHAnsi" w:hAnsiTheme="minorHAnsi" w:cstheme="minorHAnsi"/>
        </w:rPr>
        <w:id w:val="2080783324"/>
        <w:placeholder>
          <w:docPart w:val="738250A6958E4964AD4B346A219994EB"/>
        </w:placeholder>
        <w:showingPlcHdr/>
        <w:comboBox>
          <w:listItem w:value="Zvolte položku."/>
          <w:listItem w:displayText="Education" w:value="Education"/>
          <w:listItem w:displayText="Music Theory and Education" w:value="Music Theory and Education"/>
          <w:listItem w:displayText="Special Education" w:value="Special Education"/>
        </w:comboBox>
      </w:sdtPr>
      <w:sdtEndPr/>
      <w:sdtContent>
        <w:p w14:paraId="103D38CA" w14:textId="22ED8D8F" w:rsidR="002B4420" w:rsidRPr="00410B92" w:rsidRDefault="00467EFC" w:rsidP="00DB2760">
          <w:pPr>
            <w:jc w:val="center"/>
            <w:rPr>
              <w:rFonts w:asciiTheme="minorHAnsi" w:hAnsiTheme="minorHAnsi" w:cstheme="minorHAnsi"/>
            </w:rPr>
          </w:pPr>
          <w:r>
            <w:rPr>
              <w:rStyle w:val="Zstupntext"/>
            </w:rPr>
            <w:t>Choose item.</w:t>
          </w:r>
        </w:p>
      </w:sdtContent>
    </w:sdt>
    <w:p w14:paraId="367CEDB0" w14:textId="77777777" w:rsidR="005E4DBA" w:rsidRPr="00D03096" w:rsidRDefault="005E4DBA" w:rsidP="00DB2760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z w:val="22"/>
        </w:rPr>
        <w:t>(Name of study programme)</w:t>
      </w:r>
    </w:p>
    <w:p w14:paraId="71B7401E" w14:textId="77777777" w:rsidR="005E4DBA" w:rsidRPr="00410B92" w:rsidRDefault="005E4DBA" w:rsidP="0046796C">
      <w:pPr>
        <w:rPr>
          <w:rFonts w:asciiTheme="minorHAnsi" w:hAnsiTheme="minorHAnsi" w:cstheme="minorHAnsi"/>
        </w:rPr>
      </w:pPr>
    </w:p>
    <w:p w14:paraId="1E23AE2B" w14:textId="0D5C5CA5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Student:</w:t>
      </w:r>
    </w:p>
    <w:p w14:paraId="59DD776B" w14:textId="77777777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Supervisor:</w:t>
      </w:r>
    </w:p>
    <w:p w14:paraId="203B2EDF" w14:textId="59F3A5DC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Form of study: </w:t>
      </w:r>
      <w:sdt>
        <w:sdtPr>
          <w:rPr>
            <w:rFonts w:asciiTheme="minorHAnsi" w:hAnsiTheme="minorHAnsi" w:cstheme="minorHAnsi"/>
          </w:rPr>
          <w:id w:val="-1291208126"/>
          <w:placeholder>
            <w:docPart w:val="73BA5ADAD88B4C16A95B922EDF32706D"/>
          </w:placeholder>
          <w:showingPlcHdr/>
          <w:comboBox>
            <w:listItem w:value="Zvolte položku."/>
            <w:listItem w:displayText="Full-time" w:value="prezenční"/>
            <w:listItem w:displayText="Part-time" w:value="kombinovaná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1981E32D" w14:textId="6A51C8F2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Beginning of study (academic year): </w:t>
      </w:r>
      <w:sdt>
        <w:sdtPr>
          <w:rPr>
            <w:rFonts w:asciiTheme="minorHAnsi" w:hAnsiTheme="minorHAnsi" w:cstheme="minorHAnsi"/>
          </w:rPr>
          <w:id w:val="-964508129"/>
          <w:placeholder>
            <w:docPart w:val="3A0CB0B3F51C442E893B0C0724ADB0FB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26F4F7BC" w14:textId="2406B569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Expected completion of study (academic year): </w:t>
      </w:r>
      <w:sdt>
        <w:sdtPr>
          <w:rPr>
            <w:rFonts w:asciiTheme="minorHAnsi" w:hAnsiTheme="minorHAnsi" w:cstheme="minorHAnsi"/>
          </w:rPr>
          <w:id w:val="-1802994609"/>
          <w:placeholder>
            <w:docPart w:val="741C7412915F470ABA6FD5EBF4592A94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1ED0BE97" w14:textId="3AF321F5" w:rsidR="00A8716E" w:rsidRDefault="00F00333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Topic of dissertation: </w:t>
      </w:r>
    </w:p>
    <w:p w14:paraId="1C6A7498" w14:textId="77777777" w:rsidR="00B60503" w:rsidRPr="00E579CF" w:rsidRDefault="00B60503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14:paraId="492C71C9" w14:textId="77777777" w:rsidR="009732FB" w:rsidRPr="00F00333" w:rsidRDefault="009732FB" w:rsidP="009732FB">
      <w:pPr>
        <w:pStyle w:val="Nadpis1"/>
        <w:spacing w:after="120"/>
        <w:jc w:val="center"/>
        <w:rPr>
          <w:rFonts w:asciiTheme="minorHAnsi" w:hAnsiTheme="minorHAnsi" w:cstheme="minorHAnsi"/>
          <w:b w:val="0"/>
          <w:i/>
          <w:sz w:val="28"/>
          <w:szCs w:val="28"/>
        </w:rPr>
      </w:pPr>
      <w:r>
        <w:rPr>
          <w:rFonts w:asciiTheme="minorHAnsi" w:hAnsiTheme="minorHAnsi"/>
          <w:b w:val="0"/>
          <w:i/>
          <w:sz w:val="28"/>
        </w:rPr>
        <w:t>Course of study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FE1372" w:rsidRPr="00410B92" w14:paraId="3DA993AA" w14:textId="77777777" w:rsidTr="00FE1372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2FA76B9" w14:textId="7EE5439E" w:rsidR="00FE1372" w:rsidRPr="00410B92" w:rsidRDefault="00FE1372" w:rsidP="006E3A9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A: Compulsory courses</w:t>
            </w:r>
          </w:p>
        </w:tc>
      </w:tr>
      <w:tr w:rsidR="00FE1372" w:rsidRPr="00410B92" w14:paraId="718251FA" w14:textId="77777777" w:rsidTr="006E3A9D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CD4E9A" w14:textId="0236A2E7" w:rsidR="00FE1372" w:rsidRDefault="00FE1372" w:rsidP="00FE1372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4D2B48" w14:textId="71B231FD" w:rsidR="00FE1372" w:rsidRDefault="00FE1372" w:rsidP="00FE1372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FE1372" w:rsidRPr="00410B92" w14:paraId="4CFE06A6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DEC2D" w14:textId="2639BE55" w:rsidR="00FE1372" w:rsidRPr="00410B92" w:rsidRDefault="00FE1372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66FE" w14:textId="13E767ED" w:rsidR="00FE1372" w:rsidRPr="00410B92" w:rsidRDefault="00C27272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10289678"/>
                <w:placeholder>
                  <w:docPart w:val="FB97D85459BE49FBA4E4B02ABA70EC83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741A93BA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56426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FCA24" w14:textId="480E4B7C" w:rsidR="00C72AA9" w:rsidRDefault="00C27272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32182109"/>
                <w:placeholder>
                  <w:docPart w:val="8FDD3A311FEE433CAE7734FC6211DAB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7E6C770B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072D9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2BB69" w14:textId="50B601B9" w:rsidR="00C72AA9" w:rsidRDefault="00C27272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38924339"/>
                <w:placeholder>
                  <w:docPart w:val="BDCC819F33C54EFDAC9FEC97D2043F91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57B25F0D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C1084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2534C" w14:textId="596FDEAE" w:rsidR="00C72AA9" w:rsidRDefault="00C27272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84586411"/>
                <w:placeholder>
                  <w:docPart w:val="254BA88EC4E84F5C834383D2A47F7D1E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5E7785B4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26ECF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1C9CC" w14:textId="1DFDA490" w:rsidR="00C72AA9" w:rsidRDefault="00C27272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133433072"/>
                <w:placeholder>
                  <w:docPart w:val="0FA10D9314C04C96BF1F1A8DB2358B3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3339E32D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943F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FE8B" w14:textId="7531F54F" w:rsidR="00C72AA9" w:rsidRDefault="00C27272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39985902"/>
                <w:placeholder>
                  <w:docPart w:val="741B59317F0B4F0F9F52D13BD716A18F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67051F28" w14:textId="1A8AF87D" w:rsidR="00904B00" w:rsidRDefault="00904B00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FE1372" w:rsidRPr="00410B92" w14:paraId="12352A73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6A20F64" w14:textId="3A190EE5" w:rsidR="00FE1372" w:rsidRPr="00410B9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B: Core elective courses</w:t>
            </w:r>
          </w:p>
        </w:tc>
      </w:tr>
      <w:tr w:rsidR="00FE1372" w:rsidRPr="00410B92" w14:paraId="5C99CE4E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AA3D52" w14:textId="77777777" w:rsidR="00FE1372" w:rsidRDefault="00FE1372" w:rsidP="00992883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FF2777" w14:textId="77777777" w:rsidR="00FE137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FE1372" w:rsidRPr="00410B92" w14:paraId="66955E1E" w14:textId="77777777" w:rsidTr="00C72AA9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6A85" w14:textId="77777777" w:rsidR="00FE1372" w:rsidRPr="00410B92" w:rsidRDefault="00FE1372" w:rsidP="00FE1372">
            <w:pPr>
              <w:pStyle w:val="Nadpis2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F1E2D" w14:textId="77777777" w:rsidR="00FE1372" w:rsidRPr="00410B92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101397254"/>
                <w:placeholder>
                  <w:docPart w:val="F6DA552FBC454C57B1B7A45BBDA45971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54EADB55" w14:textId="77777777" w:rsidTr="00C72AA9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BFFFE" w14:textId="77777777" w:rsidR="00C72AA9" w:rsidRPr="00410B92" w:rsidRDefault="00C72AA9" w:rsidP="00FE1372">
            <w:pPr>
              <w:pStyle w:val="Nadpis2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86C99" w14:textId="4C65E634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58050846"/>
                <w:placeholder>
                  <w:docPart w:val="4E8C4EE6E29847B79113225124A3D95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62603A85" w14:textId="77777777" w:rsidTr="00C72AA9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93A75" w14:textId="77777777" w:rsidR="00C72AA9" w:rsidRPr="00410B92" w:rsidRDefault="00C72AA9" w:rsidP="00FE1372">
            <w:pPr>
              <w:pStyle w:val="Nadpis2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D5F" w14:textId="1790E7B8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66778324"/>
                <w:placeholder>
                  <w:docPart w:val="58DC4F2839A64F88A70A0ED63EBC7BD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262070C1" w14:textId="2BBD0622" w:rsidR="00C72AA9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24FF010" w14:textId="5FB97DBD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A199306" w14:textId="722A4570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AB6C7FB" w14:textId="3122D069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FA21906" w14:textId="28A6BC98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F9DDCA7" w14:textId="0626A673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3CC2A99" w14:textId="77777777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FE1372" w:rsidRPr="00410B92" w14:paraId="19608D9D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8B4C119" w14:textId="255209FE" w:rsidR="00FE1372" w:rsidRPr="00410B9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lastRenderedPageBreak/>
              <w:t>GROUP S: International placement, educational activity and professional activity</w:t>
            </w:r>
          </w:p>
        </w:tc>
      </w:tr>
      <w:tr w:rsidR="00FE1372" w:rsidRPr="00410B92" w14:paraId="76549C1E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575FC" w14:textId="77777777" w:rsidR="00FE1372" w:rsidRDefault="00FE1372" w:rsidP="00992883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C15FF" w14:textId="77777777" w:rsidR="00FE137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AC12BA" w:rsidRPr="00410B92" w14:paraId="23D72D67" w14:textId="77777777" w:rsidTr="00C72AA9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544C7" w14:textId="6F00FB2E" w:rsidR="00AC12BA" w:rsidRPr="00FE1372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International scientific-research placement (min. 1 month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3919" w14:textId="13B100BC" w:rsidR="00AC12BA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27555386"/>
                <w:placeholder>
                  <w:docPart w:val="6E1A0E3E090343A0AFE095DE1036700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AC12BA" w:rsidRPr="00410B92" w14:paraId="5A2817AC" w14:textId="77777777" w:rsidTr="00C72AA9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62780" w14:textId="34883542" w:rsidR="00AC12BA" w:rsidRPr="006E3A9D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 xml:space="preserve">Educational activity 1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397B" w14:textId="7DA8ACCE" w:rsidR="00AC12BA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2343674"/>
                <w:placeholder>
                  <w:docPart w:val="EFE7ED35FD5F43D9BFAFF958D66C3283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AC12BA" w:rsidRPr="00410B92" w14:paraId="02CC3443" w14:textId="77777777" w:rsidTr="00C72AA9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86AE3" w14:textId="5F5E84E3" w:rsidR="00AC12BA" w:rsidRPr="00FE1372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Educational activity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930A6" w14:textId="246DDC76" w:rsidR="00AC12BA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94776242"/>
                <w:placeholder>
                  <w:docPart w:val="362F8B841A214EC5807BF7E5AD5F633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AC12BA" w:rsidRPr="00410B92" w14:paraId="77346881" w14:textId="77777777" w:rsidTr="00C72AA9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7EF07" w14:textId="418C5C1D" w:rsidR="00AC12BA" w:rsidRPr="00410B92" w:rsidRDefault="00AC12BA" w:rsidP="00AC12BA">
            <w:pPr>
              <w:pStyle w:val="Nadpis5"/>
              <w:spacing w:after="0"/>
              <w:ind w:left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Other professional activities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9AED2" w14:textId="77777777" w:rsidR="00AC12BA" w:rsidRPr="00410B92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82780405"/>
                <w:placeholder>
                  <w:docPart w:val="BF4EFCFBFCCD47F3A0BC281FDB88E1A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AC12BA" w:rsidRPr="00410B92" w14:paraId="6B0BE47E" w14:textId="77777777" w:rsidTr="00C72AA9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85BB6" w14:textId="6191C8E9" w:rsidR="00AC12BA" w:rsidRPr="006E3A9D" w:rsidRDefault="00AC12BA" w:rsidP="00AC12BA">
            <w:pPr>
              <w:pStyle w:val="Nadpis5"/>
              <w:spacing w:after="0"/>
              <w:ind w:left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Other professional activities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32B97" w14:textId="5D77678B" w:rsidR="00AC12BA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05407300"/>
                <w:placeholder>
                  <w:docPart w:val="1A75CA2F77FA43C98E985482451FE016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688AB3D1" w14:textId="4592732E" w:rsidR="00FE1372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0CF4B1B" w14:textId="489A45EB" w:rsidR="00FE1372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23214D" w:rsidRPr="00410B92" w14:paraId="225B0AE6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E6DB8E6" w14:textId="607FCA47" w:rsidR="0023214D" w:rsidRPr="00410B92" w:rsidRDefault="0023214D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V: Scientific, publication and creative activity</w:t>
            </w:r>
          </w:p>
        </w:tc>
      </w:tr>
      <w:tr w:rsidR="0023214D" w:rsidRPr="00410B92" w14:paraId="5637700C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BDEE00" w14:textId="37FD4FA7" w:rsidR="0023214D" w:rsidRPr="0023214D" w:rsidRDefault="0023214D" w:rsidP="0023214D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/>
              </w:rPr>
              <w:t xml:space="preserve">Outcome specification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6044AD" w14:textId="77777777" w:rsidR="0023214D" w:rsidRDefault="0023214D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23214D" w:rsidRPr="00410B92" w14:paraId="67D7A43E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55FA" w14:textId="1D691285" w:rsidR="0023214D" w:rsidRPr="00410B92" w:rsidRDefault="0023214D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1496" w14:textId="77777777" w:rsidR="0023214D" w:rsidRPr="00410B92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09516529"/>
                <w:placeholder>
                  <w:docPart w:val="4E12560D62AD496EB54617D5A2ADCDA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30E1AA6A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79386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37523" w14:textId="398F5C46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53500814"/>
                <w:placeholder>
                  <w:docPart w:val="4FDBE4CB8F9E44D98D9C057220AD7B49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5960336A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A8FF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817A6" w14:textId="0C5D1CA6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87139338"/>
                <w:placeholder>
                  <w:docPart w:val="24EF9758B8C24C9CB7A448895336F4F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171E8CA5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6EF03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4FCE" w14:textId="5EF85D1E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62592162"/>
                <w:placeholder>
                  <w:docPart w:val="353E4F32A1BC4E089A2A364BEB32358D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3E96F0D4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77CF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2FFA9" w14:textId="4A3D54EA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46160818"/>
                <w:placeholder>
                  <w:docPart w:val="88933920D5AB4D68BA664A62301D0E3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4909B967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714A0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F2561" w14:textId="12611D7E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892083525"/>
                <w:placeholder>
                  <w:docPart w:val="8C04658C448348DEB9D64C686264A288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2E92865F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BC117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4C80" w14:textId="7C11BBBB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30509692"/>
                <w:placeholder>
                  <w:docPart w:val="C22110E179984C79A98840EF9183B3ED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C72AA9" w:rsidRPr="00410B92" w14:paraId="305E4A76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01F3F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B55FA" w14:textId="3F810246" w:rsidR="00C72AA9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32094397"/>
                <w:placeholder>
                  <w:docPart w:val="1C57EC9C8C854811BFCC12B298DB7A1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21CD10A1" w14:textId="07D910E4" w:rsidR="0023214D" w:rsidRDefault="0023214D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2D699EB8" w14:textId="77777777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C72AA9" w:rsidRPr="00410B92" w14:paraId="24F57894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AAB33F7" w14:textId="6B888D79" w:rsidR="00C72AA9" w:rsidRPr="00410B92" w:rsidRDefault="00C72AA9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Z: State doctoral examination and dissertation defence</w:t>
            </w:r>
          </w:p>
        </w:tc>
      </w:tr>
      <w:tr w:rsidR="00C72AA9" w:rsidRPr="00410B92" w14:paraId="30E8E51A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1F9B2E" w14:textId="77777777" w:rsidR="00C72AA9" w:rsidRDefault="00C72AA9" w:rsidP="00992883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1369C" w14:textId="77777777" w:rsidR="00C72AA9" w:rsidRDefault="00C72AA9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C72AA9" w:rsidRPr="00410B92" w14:paraId="6433DA43" w14:textId="77777777" w:rsidTr="00C72AA9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9D59B" w14:textId="27C8B082" w:rsidR="00C72AA9" w:rsidRPr="00410B92" w:rsidRDefault="00AC12BA" w:rsidP="00992883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State doctoral examin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A03C" w14:textId="77777777" w:rsidR="00C72AA9" w:rsidRPr="00410B92" w:rsidRDefault="00C27272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0816832"/>
                <w:placeholder>
                  <w:docPart w:val="CF4BC15228F34F05A03AF73F1668DA4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AC12BA" w:rsidRPr="00410B92" w14:paraId="7F312067" w14:textId="77777777" w:rsidTr="00C72AA9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1A61" w14:textId="3EDA5B0B" w:rsidR="00AC12BA" w:rsidRPr="006E3A9D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Defence of the dissertation projec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F1C6" w14:textId="53BC0B1E" w:rsidR="00AC12BA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19341662"/>
                <w:placeholder>
                  <w:docPart w:val="1060890260124F75B16C3EC96BC9260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AC12BA" w:rsidRPr="00410B92" w14:paraId="17269A4D" w14:textId="77777777" w:rsidTr="00C72AA9">
        <w:trPr>
          <w:trHeight w:val="405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92C95" w14:textId="33DEDC75" w:rsidR="00AC12BA" w:rsidRPr="00410B92" w:rsidRDefault="00AC12BA" w:rsidP="00AC12BA">
            <w:pPr>
              <w:pStyle w:val="Nadpis5"/>
              <w:spacing w:after="0"/>
              <w:ind w:left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Writing of the dissert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02DB6" w14:textId="77777777" w:rsidR="00AC12BA" w:rsidRPr="00410B92" w:rsidRDefault="00C27272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73504551"/>
                <w:placeholder>
                  <w:docPart w:val="709AD91642DF496A87225296D309EF0E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B637E7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62AFF9C3" w14:textId="7D9CA652" w:rsidR="00FE1372" w:rsidRDefault="00FE1372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322B68A" w14:textId="09C33B3A" w:rsidR="009732FB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</w:rPr>
        <w:t xml:space="preserve"> </w:t>
      </w:r>
    </w:p>
    <w:p w14:paraId="35C198C9" w14:textId="77777777" w:rsidR="00D03096" w:rsidRDefault="00D03096" w:rsidP="00D03096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5F0F29E3" w14:textId="77777777" w:rsidR="009732FB" w:rsidRPr="00410B92" w:rsidRDefault="009732FB" w:rsidP="00D03096">
      <w:pPr>
        <w:pStyle w:val="Nzev"/>
        <w:ind w:firstLine="708"/>
        <w:jc w:val="left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/>
          <w:i/>
        </w:rPr>
        <w:t>…………………………………….                                                 ……………………………………</w:t>
      </w:r>
    </w:p>
    <w:p w14:paraId="63C6E59F" w14:textId="77777777" w:rsidR="00D03096" w:rsidRPr="00D03096" w:rsidRDefault="009732FB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/>
          <w:i/>
        </w:rPr>
        <w:t xml:space="preserve">  </w:t>
      </w:r>
      <w:r>
        <w:rPr>
          <w:rFonts w:asciiTheme="minorHAnsi" w:hAnsiTheme="minorHAnsi"/>
          <w:i/>
        </w:rPr>
        <w:tab/>
      </w:r>
      <w:r>
        <w:rPr>
          <w:rFonts w:asciiTheme="minorHAnsi" w:hAnsiTheme="minorHAnsi"/>
          <w:i/>
          <w:sz w:val="22"/>
        </w:rPr>
        <w:t xml:space="preserve">        Student’s signature                                                  </w:t>
      </w:r>
      <w:r>
        <w:rPr>
          <w:rFonts w:asciiTheme="minorHAnsi" w:hAnsiTheme="minorHAnsi"/>
          <w:i/>
          <w:sz w:val="22"/>
        </w:rPr>
        <w:tab/>
        <w:t xml:space="preserve">        Supervisor’s signature</w:t>
      </w: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2CF1B" w14:textId="77777777" w:rsidR="00C27272" w:rsidRDefault="00C27272" w:rsidP="00C72AA9">
      <w:r>
        <w:separator/>
      </w:r>
    </w:p>
  </w:endnote>
  <w:endnote w:type="continuationSeparator" w:id="0">
    <w:p w14:paraId="02C8299C" w14:textId="77777777" w:rsidR="00C27272" w:rsidRDefault="00C27272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3FEB8" w14:textId="77777777" w:rsidR="00C27272" w:rsidRDefault="00C27272" w:rsidP="00C72AA9">
      <w:r>
        <w:separator/>
      </w:r>
    </w:p>
  </w:footnote>
  <w:footnote w:type="continuationSeparator" w:id="0">
    <w:p w14:paraId="20DC793E" w14:textId="77777777" w:rsidR="00C27272" w:rsidRDefault="00C27272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7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3"/>
  </w:num>
  <w:num w:numId="6">
    <w:abstractNumId w:val="0"/>
  </w:num>
  <w:num w:numId="7">
    <w:abstractNumId w:val="6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Ra1AO2TYZ0sAAAA"/>
  </w:docVars>
  <w:rsids>
    <w:rsidRoot w:val="009732FB"/>
    <w:rsid w:val="000A4778"/>
    <w:rsid w:val="002110C2"/>
    <w:rsid w:val="0023214D"/>
    <w:rsid w:val="002B4420"/>
    <w:rsid w:val="002E7AD4"/>
    <w:rsid w:val="00410B92"/>
    <w:rsid w:val="00421E71"/>
    <w:rsid w:val="00450A0A"/>
    <w:rsid w:val="0046796C"/>
    <w:rsid w:val="00467EFC"/>
    <w:rsid w:val="004A5F00"/>
    <w:rsid w:val="004D4C78"/>
    <w:rsid w:val="00501F60"/>
    <w:rsid w:val="00521F43"/>
    <w:rsid w:val="00522631"/>
    <w:rsid w:val="005D0659"/>
    <w:rsid w:val="005E4DBA"/>
    <w:rsid w:val="006E3A9D"/>
    <w:rsid w:val="00725F53"/>
    <w:rsid w:val="0075051A"/>
    <w:rsid w:val="00893F07"/>
    <w:rsid w:val="008B1669"/>
    <w:rsid w:val="008E6BEC"/>
    <w:rsid w:val="009034B9"/>
    <w:rsid w:val="00904B00"/>
    <w:rsid w:val="009732FB"/>
    <w:rsid w:val="00A730F7"/>
    <w:rsid w:val="00A8716E"/>
    <w:rsid w:val="00AC12BA"/>
    <w:rsid w:val="00B01E94"/>
    <w:rsid w:val="00B23DEB"/>
    <w:rsid w:val="00B60503"/>
    <w:rsid w:val="00B637E7"/>
    <w:rsid w:val="00C27272"/>
    <w:rsid w:val="00C72AA9"/>
    <w:rsid w:val="00CE6AB9"/>
    <w:rsid w:val="00D03096"/>
    <w:rsid w:val="00D9356D"/>
    <w:rsid w:val="00DB2760"/>
    <w:rsid w:val="00E579CF"/>
    <w:rsid w:val="00F0033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1C7412915F470ABA6FD5EBF4592A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F7F818-B874-4A12-B11F-A05C569EE6B9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73BA5ADAD88B4C16A95B922EDF3270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85E37E-3340-45B5-BA9A-5C6DEE2C8F58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3A0CB0B3F51C442E893B0C0724ADB0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42FDB6-92E4-4FCE-84FF-22CB6B977570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FB97D85459BE49FBA4E4B02ABA70EC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067503-6468-4A1A-9B2E-3F6E70D46532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F6DA552FBC454C57B1B7A45BBDA459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3469C5-F8A3-4434-8FDE-24EB142D417D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4E12560D62AD496EB54617D5A2ADCDA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42798E0-C32E-4F1F-A733-D4304F31672D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CF4BC15228F34F05A03AF73F1668DA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92D3E6-5625-4C37-A557-27B2B585612C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4FDBE4CB8F9E44D98D9C057220AD7B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1EE877-0A64-407A-83BE-1101608C0F47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24EF9758B8C24C9CB7A448895336F4F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B26F3CF-7C91-4A3E-990A-A2AFE6AAD99B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353E4F32A1BC4E089A2A364BEB32358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C1DA66-F04A-46E7-8353-6CB4F655DAD3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88933920D5AB4D68BA664A62301D0E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E0F7847-CBF8-41CB-830B-8DA274E64403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8C04658C448348DEB9D64C686264A28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7C2099-DF87-4B7B-84F2-C8ECBD7D1C74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C22110E179984C79A98840EF9183B3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5DEE70-5BE5-46EB-B132-823145CFC90C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1C57EC9C8C854811BFCC12B298DB7A1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49629-DD1A-41F0-A5FA-10F4DA4D0CA4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8FDD3A311FEE433CAE7734FC6211DA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D2D718-AC72-4B2B-8279-12EB6DB7C2B1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BDCC819F33C54EFDAC9FEC97D2043F9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B45ADF0-7503-4D76-A609-3360471C9CBA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254BA88EC4E84F5C834383D2A47F7D1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A78B51D-DFE3-42FF-9BA6-06C9AAE3587E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0FA10D9314C04C96BF1F1A8DB2358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37C5053-94A7-4B65-A83E-0F5F74BD6F55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741B59317F0B4F0F9F52D13BD716A1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6025C12-EBFC-4F6D-BC02-FF6267AC69FE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4E8C4EE6E29847B79113225124A3D9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4D175A-7E23-42E6-84C2-A277C5A4D5EC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58DC4F2839A64F88A70A0ED63EBC7B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FF9FB-967F-46AD-BC73-49ADE4638065}"/>
      </w:docPartPr>
      <w:docPartBody>
        <w:p w:rsidR="00BE3488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1060890260124F75B16C3EC96BC9260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56DE74-6FCA-4B08-8329-DB286473FB2B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  <w:docPart>
      <w:docPartPr>
        <w:name w:val="709AD91642DF496A87225296D309EF0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3358E2-B42F-4B49-8908-9324DAEB7129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  <w:docPart>
      <w:docPartPr>
        <w:name w:val="6E1A0E3E090343A0AFE095DE1036700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0E0947-7F1F-4E52-897E-6C883D77661E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  <w:docPart>
      <w:docPartPr>
        <w:name w:val="EFE7ED35FD5F43D9BFAFF958D66C32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BA1187-5205-4594-BD77-3509FD9F49F7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  <w:docPart>
      <w:docPartPr>
        <w:name w:val="BF4EFCFBFCCD47F3A0BC281FDB88E1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482208-2777-4D0B-BAFF-7CE294F7380A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  <w:docPart>
      <w:docPartPr>
        <w:name w:val="362F8B841A214EC5807BF7E5AD5F63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76E098-5379-410A-8189-F53A3C52B76D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  <w:docPart>
      <w:docPartPr>
        <w:name w:val="1A75CA2F77FA43C98E985482451FE0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16BEA5-0DBE-49F6-B0C5-F107D38711B7}"/>
      </w:docPartPr>
      <w:docPartBody>
        <w:p w:rsidR="00CA6011" w:rsidRDefault="00BE3488" w:rsidP="00BE3488">
          <w:r>
            <w:rPr>
              <w:rStyle w:val="Zstupntext"/>
            </w:rPr>
            <w:t>Choose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2D49"/>
    <w:rsid w:val="002E4575"/>
    <w:rsid w:val="00365731"/>
    <w:rsid w:val="00661F81"/>
    <w:rsid w:val="00A24C63"/>
    <w:rsid w:val="00BE3488"/>
    <w:rsid w:val="00CA6011"/>
    <w:rsid w:val="00CE16DB"/>
    <w:rsid w:val="00D72D49"/>
    <w:rsid w:val="00F05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E348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2CB029-C931-483C-9EAD-2527FF2D2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1</Words>
  <Characters>1145</Characters>
  <Application>Microsoft Office Word</Application>
  <DocSecurity>0</DocSecurity>
  <Lines>97</Lines>
  <Paragraphs>7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vacek.tomas</cp:lastModifiedBy>
  <cp:revision>4</cp:revision>
  <dcterms:created xsi:type="dcterms:W3CDTF">2021-06-17T09:47:00Z</dcterms:created>
  <dcterms:modified xsi:type="dcterms:W3CDTF">2021-06-17T11:53:00Z</dcterms:modified>
</cp:coreProperties>
</file>